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Default="007A3321" w:rsidP="005A7EA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3321" w:rsidRPr="00473278" w:rsidRDefault="005A7EAD" w:rsidP="005A7EA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278">
        <w:rPr>
          <w:rFonts w:ascii="Times New Roman" w:hAnsi="Times New Roman" w:cs="Times New Roman"/>
          <w:b/>
          <w:bCs/>
          <w:sz w:val="24"/>
          <w:szCs w:val="24"/>
        </w:rPr>
        <w:t>Challenges involved in Staffing Operations in Emerging Markets</w:t>
      </w:r>
    </w:p>
    <w:p w:rsidR="007A3321" w:rsidRPr="00473278" w:rsidRDefault="007A3321" w:rsidP="005A7EA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278">
        <w:rPr>
          <w:rFonts w:ascii="Times New Roman" w:hAnsi="Times New Roman" w:cs="Times New Roman"/>
          <w:b/>
          <w:bCs/>
          <w:sz w:val="24"/>
          <w:szCs w:val="24"/>
        </w:rPr>
        <w:t>Name</w:t>
      </w:r>
    </w:p>
    <w:p w:rsidR="007A3321" w:rsidRPr="00473278" w:rsidRDefault="007A3321" w:rsidP="005A7EA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278">
        <w:rPr>
          <w:rFonts w:ascii="Times New Roman" w:hAnsi="Times New Roman" w:cs="Times New Roman"/>
          <w:b/>
          <w:bCs/>
          <w:sz w:val="24"/>
          <w:szCs w:val="24"/>
        </w:rPr>
        <w:t>Affiliation</w:t>
      </w:r>
    </w:p>
    <w:p w:rsidR="007A3321" w:rsidRPr="00473278" w:rsidRDefault="007A3321" w:rsidP="005A7EA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73278">
        <w:rPr>
          <w:rFonts w:ascii="Times New Roman" w:hAnsi="Times New Roman" w:cs="Times New Roman"/>
          <w:b/>
          <w:bCs/>
          <w:sz w:val="24"/>
          <w:szCs w:val="24"/>
        </w:rPr>
        <w:t>Date</w:t>
      </w:r>
    </w:p>
    <w:p w:rsidR="007A3321" w:rsidRPr="00473278" w:rsidRDefault="007A3321" w:rsidP="005A7EAD">
      <w:pPr>
        <w:spacing w:line="480" w:lineRule="auto"/>
        <w:ind w:firstLine="720"/>
        <w:jc w:val="both"/>
        <w:rPr>
          <w:sz w:val="24"/>
          <w:szCs w:val="24"/>
        </w:rPr>
      </w:pPr>
      <w:r w:rsidRPr="00473278">
        <w:rPr>
          <w:rFonts w:ascii="Times New Roman" w:hAnsi="Times New Roman" w:cs="Times New Roman"/>
          <w:sz w:val="24"/>
          <w:szCs w:val="24"/>
        </w:rPr>
        <w:br w:type="page"/>
      </w:r>
    </w:p>
    <w:p w:rsidR="007A3321" w:rsidRPr="00473278" w:rsidRDefault="008065CF" w:rsidP="00DE61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278">
        <w:rPr>
          <w:rFonts w:ascii="Times New Roman" w:hAnsi="Times New Roman" w:cs="Times New Roman"/>
          <w:sz w:val="24"/>
          <w:szCs w:val="24"/>
        </w:rPr>
        <w:lastRenderedPageBreak/>
        <w:t>The key challenge being faced by the emerging economies in the staffing operations is the lack of skilled labor.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Pr="00473278">
        <w:rPr>
          <w:rFonts w:ascii="Times New Roman" w:hAnsi="Times New Roman" w:cs="Times New Roman"/>
          <w:sz w:val="24"/>
          <w:szCs w:val="24"/>
        </w:rPr>
        <w:t>A</w:t>
      </w:r>
      <w:r w:rsidR="007A3321" w:rsidRPr="00473278">
        <w:rPr>
          <w:rFonts w:ascii="Times New Roman" w:hAnsi="Times New Roman" w:cs="Times New Roman"/>
          <w:sz w:val="24"/>
          <w:szCs w:val="24"/>
        </w:rPr>
        <w:t>ccording to a study by Deloitte, "Managing the Talent Crisis in Global Manufacturing", in emerging economies</w:t>
      </w:r>
      <w:r w:rsidRPr="00473278">
        <w:rPr>
          <w:rFonts w:ascii="Times New Roman" w:hAnsi="Times New Roman" w:cs="Times New Roman"/>
          <w:sz w:val="24"/>
          <w:szCs w:val="24"/>
        </w:rPr>
        <w:t>,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there is a 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deficiency 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of </w:t>
      </w:r>
      <w:r w:rsidR="00DC68BF" w:rsidRPr="00473278">
        <w:rPr>
          <w:rFonts w:ascii="Times New Roman" w:hAnsi="Times New Roman" w:cs="Times New Roman"/>
          <w:sz w:val="24"/>
          <w:szCs w:val="24"/>
        </w:rPr>
        <w:t>labor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with the necessary skills to contribute in the industry. The </w:t>
      </w:r>
      <w:r w:rsidR="00AC6AA9" w:rsidRPr="00473278">
        <w:rPr>
          <w:rFonts w:ascii="Times New Roman" w:hAnsi="Times New Roman" w:cs="Times New Roman"/>
          <w:sz w:val="24"/>
          <w:szCs w:val="24"/>
        </w:rPr>
        <w:t>research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looks at the </w:t>
      </w:r>
      <w:r w:rsidR="00AC6AA9" w:rsidRPr="00473278">
        <w:rPr>
          <w:rFonts w:ascii="Times New Roman" w:hAnsi="Times New Roman" w:cs="Times New Roman"/>
          <w:sz w:val="24"/>
          <w:szCs w:val="24"/>
        </w:rPr>
        <w:t>four hundred and forty six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industries </w:t>
      </w:r>
      <w:r w:rsidR="00AC6AA9" w:rsidRPr="00473278">
        <w:rPr>
          <w:rFonts w:ascii="Times New Roman" w:hAnsi="Times New Roman" w:cs="Times New Roman"/>
          <w:sz w:val="24"/>
          <w:szCs w:val="24"/>
        </w:rPr>
        <w:t>working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in emerging markets and </w:t>
      </w:r>
      <w:r w:rsidR="00DC68BF" w:rsidRPr="00473278">
        <w:rPr>
          <w:rFonts w:ascii="Times New Roman" w:hAnsi="Times New Roman" w:cs="Times New Roman"/>
          <w:sz w:val="24"/>
          <w:szCs w:val="24"/>
        </w:rPr>
        <w:t>indicates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that </w:t>
      </w:r>
      <w:r w:rsidR="00AC6AA9" w:rsidRPr="00473278">
        <w:rPr>
          <w:rFonts w:ascii="Times New Roman" w:hAnsi="Times New Roman" w:cs="Times New Roman"/>
          <w:sz w:val="24"/>
          <w:szCs w:val="24"/>
        </w:rPr>
        <w:t>numerou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AC6AA9" w:rsidRPr="00473278">
        <w:rPr>
          <w:rFonts w:ascii="Times New Roman" w:hAnsi="Times New Roman" w:cs="Times New Roman"/>
          <w:sz w:val="24"/>
          <w:szCs w:val="24"/>
        </w:rPr>
        <w:t>producer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face challenges in 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finding </w:t>
      </w:r>
      <w:r w:rsidR="00AC6AA9" w:rsidRPr="00473278">
        <w:rPr>
          <w:rFonts w:ascii="Times New Roman" w:hAnsi="Times New Roman" w:cs="Times New Roman"/>
          <w:sz w:val="24"/>
          <w:szCs w:val="24"/>
        </w:rPr>
        <w:t>emerging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talent. </w:t>
      </w:r>
      <w:r w:rsidR="00AC6AA9" w:rsidRPr="00473278">
        <w:rPr>
          <w:rFonts w:ascii="Times New Roman" w:hAnsi="Times New Roman" w:cs="Times New Roman"/>
          <w:sz w:val="24"/>
          <w:szCs w:val="24"/>
        </w:rPr>
        <w:t>Unevenly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a quarter of the </w:t>
      </w:r>
      <w:r w:rsidR="00AC6AA9" w:rsidRPr="00473278">
        <w:rPr>
          <w:rFonts w:ascii="Times New Roman" w:hAnsi="Times New Roman" w:cs="Times New Roman"/>
          <w:sz w:val="24"/>
          <w:szCs w:val="24"/>
        </w:rPr>
        <w:t>official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surveyed said their </w:t>
      </w:r>
      <w:r w:rsidR="00AC6AA9" w:rsidRPr="00473278">
        <w:rPr>
          <w:rFonts w:ascii="Times New Roman" w:hAnsi="Times New Roman" w:cs="Times New Roman"/>
          <w:sz w:val="24"/>
          <w:szCs w:val="24"/>
        </w:rPr>
        <w:t>corporation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found it </w:t>
      </w:r>
      <w:r w:rsidR="00AC6AA9" w:rsidRPr="00473278">
        <w:rPr>
          <w:rFonts w:ascii="Times New Roman" w:hAnsi="Times New Roman" w:cs="Times New Roman"/>
          <w:sz w:val="24"/>
          <w:szCs w:val="24"/>
        </w:rPr>
        <w:t>hard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to attract </w:t>
      </w:r>
      <w:r w:rsidR="00AC6AA9" w:rsidRPr="00473278">
        <w:rPr>
          <w:rFonts w:ascii="Times New Roman" w:hAnsi="Times New Roman" w:cs="Times New Roman"/>
          <w:sz w:val="24"/>
          <w:szCs w:val="24"/>
        </w:rPr>
        <w:t>expert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workers in Latin America</w:t>
      </w:r>
      <w:r w:rsidR="00AC6AA9" w:rsidRPr="00473278">
        <w:rPr>
          <w:rFonts w:ascii="Times New Roman" w:hAnsi="Times New Roman" w:cs="Times New Roman"/>
          <w:sz w:val="24"/>
          <w:szCs w:val="24"/>
        </w:rPr>
        <w:t xml:space="preserve">, China, </w:t>
      </w:r>
      <w:r w:rsidR="007A3321" w:rsidRPr="00473278">
        <w:rPr>
          <w:rFonts w:ascii="Times New Roman" w:hAnsi="Times New Roman" w:cs="Times New Roman"/>
          <w:sz w:val="24"/>
          <w:szCs w:val="24"/>
        </w:rPr>
        <w:t>Eastern Europe</w:t>
      </w:r>
      <w:r w:rsidR="00AC6AA9" w:rsidRPr="00473278">
        <w:rPr>
          <w:rFonts w:ascii="Times New Roman" w:hAnsi="Times New Roman" w:cs="Times New Roman"/>
          <w:sz w:val="24"/>
          <w:szCs w:val="24"/>
        </w:rPr>
        <w:t>, and India</w:t>
      </w:r>
      <w:r w:rsidR="006C0029" w:rsidRPr="0047327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oudal</w:t>
      </w:r>
      <w:proofErr w:type="spellEnd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Peter &amp; </w:t>
      </w:r>
      <w:proofErr w:type="spellStart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audhuri</w:t>
      </w:r>
      <w:proofErr w:type="spellEnd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tanu</w:t>
      </w:r>
      <w:proofErr w:type="spellEnd"/>
      <w:r w:rsidR="006C0029"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07)</w:t>
      </w:r>
      <w:r w:rsidR="007A3321" w:rsidRPr="00473278">
        <w:rPr>
          <w:rFonts w:ascii="Times New Roman" w:hAnsi="Times New Roman" w:cs="Times New Roman"/>
          <w:sz w:val="24"/>
          <w:szCs w:val="24"/>
        </w:rPr>
        <w:t>.</w:t>
      </w:r>
      <w:r w:rsidRPr="00473278">
        <w:rPr>
          <w:rFonts w:ascii="Times New Roman" w:hAnsi="Times New Roman" w:cs="Times New Roman"/>
          <w:sz w:val="24"/>
          <w:szCs w:val="24"/>
        </w:rPr>
        <w:tab/>
      </w:r>
    </w:p>
    <w:p w:rsidR="007A3321" w:rsidRPr="00473278" w:rsidRDefault="008065CF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278">
        <w:rPr>
          <w:rFonts w:ascii="Times New Roman" w:hAnsi="Times New Roman" w:cs="Times New Roman"/>
          <w:sz w:val="24"/>
          <w:szCs w:val="24"/>
        </w:rPr>
        <w:t>T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he areas in which it is more difficult to attract qualified talent are those in administration, supervision, research and development, sales and marketing. Keeping skilled workers is considered an even </w:t>
      </w:r>
      <w:r w:rsidR="00AC6AA9" w:rsidRPr="00473278">
        <w:rPr>
          <w:rFonts w:ascii="Times New Roman" w:hAnsi="Times New Roman" w:cs="Times New Roman"/>
          <w:sz w:val="24"/>
          <w:szCs w:val="24"/>
        </w:rPr>
        <w:t>bigger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AC6AA9" w:rsidRPr="00473278">
        <w:rPr>
          <w:rFonts w:ascii="Times New Roman" w:hAnsi="Times New Roman" w:cs="Times New Roman"/>
          <w:sz w:val="24"/>
          <w:szCs w:val="24"/>
        </w:rPr>
        <w:t>difficulty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in </w:t>
      </w:r>
      <w:r w:rsidR="00AC6AA9" w:rsidRPr="00473278">
        <w:rPr>
          <w:rFonts w:ascii="Times New Roman" w:hAnsi="Times New Roman" w:cs="Times New Roman"/>
          <w:sz w:val="24"/>
          <w:szCs w:val="24"/>
        </w:rPr>
        <w:t xml:space="preserve">India, </w:t>
      </w:r>
      <w:r w:rsidR="007A3321" w:rsidRPr="00473278">
        <w:rPr>
          <w:rFonts w:ascii="Times New Roman" w:hAnsi="Times New Roman" w:cs="Times New Roman"/>
          <w:sz w:val="24"/>
          <w:szCs w:val="24"/>
        </w:rPr>
        <w:t>Southeast Asia</w:t>
      </w:r>
      <w:r w:rsidR="00AC6AA9" w:rsidRPr="00473278">
        <w:rPr>
          <w:rFonts w:ascii="Times New Roman" w:hAnsi="Times New Roman" w:cs="Times New Roman"/>
          <w:sz w:val="24"/>
          <w:szCs w:val="24"/>
        </w:rPr>
        <w:t>, and China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, about one third of the </w:t>
      </w:r>
      <w:r w:rsidR="00AC6AA9" w:rsidRPr="00473278">
        <w:rPr>
          <w:rFonts w:ascii="Times New Roman" w:hAnsi="Times New Roman" w:cs="Times New Roman"/>
          <w:sz w:val="24"/>
          <w:szCs w:val="24"/>
        </w:rPr>
        <w:t>official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surveyed, </w:t>
      </w:r>
      <w:r w:rsidR="00AC6AA9" w:rsidRPr="00473278">
        <w:rPr>
          <w:rFonts w:ascii="Times New Roman" w:hAnsi="Times New Roman" w:cs="Times New Roman"/>
          <w:sz w:val="24"/>
          <w:szCs w:val="24"/>
        </w:rPr>
        <w:t>replied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as very </w:t>
      </w:r>
      <w:r w:rsidR="00AC6AA9" w:rsidRPr="00473278">
        <w:rPr>
          <w:rFonts w:ascii="Times New Roman" w:hAnsi="Times New Roman" w:cs="Times New Roman"/>
          <w:sz w:val="24"/>
          <w:szCs w:val="24"/>
        </w:rPr>
        <w:t>hard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the retention of skilled labor. However, the qualifications vary with the location of the workers, the leadership skills, </w:t>
      </w:r>
      <w:r w:rsidRPr="00473278">
        <w:rPr>
          <w:rFonts w:ascii="Times New Roman" w:hAnsi="Times New Roman" w:cs="Times New Roman"/>
          <w:sz w:val="24"/>
          <w:szCs w:val="24"/>
        </w:rPr>
        <w:t xml:space="preserve">teamwork, knowledge of English and administrative ability, </w:t>
      </w:r>
      <w:r w:rsidR="007A3321" w:rsidRPr="00473278">
        <w:rPr>
          <w:rFonts w:ascii="Times New Roman" w:hAnsi="Times New Roman" w:cs="Times New Roman"/>
          <w:sz w:val="24"/>
          <w:szCs w:val="24"/>
        </w:rPr>
        <w:t>which in many cases a</w:t>
      </w:r>
      <w:r w:rsidRPr="00473278">
        <w:rPr>
          <w:rFonts w:ascii="Times New Roman" w:hAnsi="Times New Roman" w:cs="Times New Roman"/>
          <w:sz w:val="24"/>
          <w:szCs w:val="24"/>
        </w:rPr>
        <w:t>re believed to be insufficient</w:t>
      </w:r>
      <w:r w:rsidR="0028188F" w:rsidRPr="00473278">
        <w:rPr>
          <w:rFonts w:ascii="Times New Roman" w:hAnsi="Times New Roman" w:cs="Times New Roman"/>
          <w:sz w:val="24"/>
          <w:szCs w:val="24"/>
        </w:rPr>
        <w:t xml:space="preserve"> (Knight, 2010)</w:t>
      </w:r>
      <w:r w:rsidRPr="00473278">
        <w:rPr>
          <w:rFonts w:ascii="Times New Roman" w:hAnsi="Times New Roman" w:cs="Times New Roman"/>
          <w:sz w:val="24"/>
          <w:szCs w:val="24"/>
        </w:rPr>
        <w:t>.</w:t>
      </w:r>
    </w:p>
    <w:p w:rsidR="005A7EAD" w:rsidRPr="00473278" w:rsidRDefault="008065CF" w:rsidP="00DE61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278">
        <w:rPr>
          <w:rFonts w:ascii="Times New Roman" w:hAnsi="Times New Roman" w:cs="Times New Roman"/>
          <w:sz w:val="24"/>
          <w:szCs w:val="24"/>
        </w:rPr>
        <w:t xml:space="preserve">Considering a real-word example, </w:t>
      </w:r>
      <w:r w:rsidR="00DE61A6" w:rsidRPr="00473278">
        <w:rPr>
          <w:rFonts w:ascii="Times New Roman" w:hAnsi="Times New Roman" w:cs="Times New Roman"/>
          <w:sz w:val="24"/>
          <w:szCs w:val="24"/>
        </w:rPr>
        <w:t>i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n Brazil, </w:t>
      </w:r>
      <w:r w:rsidR="00DE61A6" w:rsidRPr="00473278">
        <w:rPr>
          <w:rFonts w:ascii="Times New Roman" w:hAnsi="Times New Roman" w:cs="Times New Roman"/>
          <w:sz w:val="24"/>
          <w:szCs w:val="24"/>
        </w:rPr>
        <w:t>skilled person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are 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not </w:t>
      </w:r>
      <w:r w:rsidR="00AC6AA9" w:rsidRPr="00473278">
        <w:rPr>
          <w:rFonts w:ascii="Times New Roman" w:hAnsi="Times New Roman" w:cs="Times New Roman"/>
          <w:sz w:val="24"/>
          <w:szCs w:val="24"/>
        </w:rPr>
        <w:t>rare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. Nor is it considered </w:t>
      </w:r>
      <w:r w:rsidR="00AC6AA9" w:rsidRPr="00473278">
        <w:rPr>
          <w:rFonts w:ascii="Times New Roman" w:hAnsi="Times New Roman" w:cs="Times New Roman"/>
          <w:sz w:val="24"/>
          <w:szCs w:val="24"/>
        </w:rPr>
        <w:t>hard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to find </w:t>
      </w:r>
      <w:r w:rsidR="00AC6AA9" w:rsidRPr="00473278">
        <w:rPr>
          <w:rFonts w:ascii="Times New Roman" w:hAnsi="Times New Roman" w:cs="Times New Roman"/>
          <w:sz w:val="24"/>
          <w:szCs w:val="24"/>
        </w:rPr>
        <w:t>executive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with experience in the global market. But there is a serious shortage in middle management. To the extent that middle management moves to leadership positions, there </w:t>
      </w:r>
      <w:r w:rsidR="00DE61A6" w:rsidRPr="00473278">
        <w:rPr>
          <w:rFonts w:ascii="Times New Roman" w:hAnsi="Times New Roman" w:cs="Times New Roman"/>
          <w:sz w:val="24"/>
          <w:szCs w:val="24"/>
        </w:rPr>
        <w:t xml:space="preserve">is </w:t>
      </w:r>
      <w:r w:rsidR="007A3321" w:rsidRPr="00473278">
        <w:rPr>
          <w:rFonts w:ascii="Times New Roman" w:hAnsi="Times New Roman" w:cs="Times New Roman"/>
          <w:sz w:val="24"/>
          <w:szCs w:val="24"/>
        </w:rPr>
        <w:t>a gap in the level of talent reserves. The technicians</w:t>
      </w:r>
      <w:r w:rsidRPr="00473278">
        <w:rPr>
          <w:rFonts w:ascii="Times New Roman" w:hAnsi="Times New Roman" w:cs="Times New Roman"/>
          <w:sz w:val="24"/>
          <w:szCs w:val="24"/>
        </w:rPr>
        <w:t>,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</w:t>
      </w:r>
      <w:r w:rsidR="00AC6AA9" w:rsidRPr="00473278">
        <w:rPr>
          <w:rFonts w:ascii="Times New Roman" w:hAnsi="Times New Roman" w:cs="Times New Roman"/>
          <w:sz w:val="24"/>
          <w:szCs w:val="24"/>
        </w:rPr>
        <w:t xml:space="preserve">engineers, </w:t>
      </w:r>
      <w:r w:rsidR="007A3321" w:rsidRPr="00473278">
        <w:rPr>
          <w:rFonts w:ascii="Times New Roman" w:hAnsi="Times New Roman" w:cs="Times New Roman"/>
          <w:sz w:val="24"/>
          <w:szCs w:val="24"/>
        </w:rPr>
        <w:t>assemblers, customer service</w:t>
      </w:r>
      <w:r w:rsidRPr="00473278">
        <w:rPr>
          <w:rFonts w:ascii="Times New Roman" w:hAnsi="Times New Roman" w:cs="Times New Roman"/>
          <w:sz w:val="24"/>
          <w:szCs w:val="24"/>
        </w:rPr>
        <w:t>,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maintenance managers</w:t>
      </w:r>
      <w:r w:rsidR="00AC6AA9" w:rsidRPr="00473278">
        <w:rPr>
          <w:rFonts w:ascii="Times New Roman" w:hAnsi="Times New Roman" w:cs="Times New Roman"/>
          <w:sz w:val="24"/>
          <w:szCs w:val="24"/>
        </w:rPr>
        <w:t>, and sales representatives</w:t>
      </w:r>
      <w:r w:rsidR="007A3321" w:rsidRPr="00473278">
        <w:rPr>
          <w:rFonts w:ascii="Times New Roman" w:hAnsi="Times New Roman" w:cs="Times New Roman"/>
          <w:sz w:val="24"/>
          <w:szCs w:val="24"/>
        </w:rPr>
        <w:t xml:space="preserve"> appear in the list of the "ten scarcest skills"</w:t>
      </w:r>
      <w:r w:rsidR="0028188F" w:rsidRPr="00473278">
        <w:rPr>
          <w:rFonts w:ascii="Times New Roman" w:hAnsi="Times New Roman" w:cs="Times New Roman"/>
          <w:sz w:val="24"/>
          <w:szCs w:val="24"/>
        </w:rPr>
        <w:t xml:space="preserve"> (Knight, 2010).</w:t>
      </w:r>
    </w:p>
    <w:p w:rsidR="007A3321" w:rsidRPr="00473278" w:rsidRDefault="007A3321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278">
        <w:rPr>
          <w:rFonts w:ascii="Times New Roman" w:hAnsi="Times New Roman" w:cs="Times New Roman"/>
          <w:sz w:val="24"/>
          <w:szCs w:val="24"/>
        </w:rPr>
        <w:lastRenderedPageBreak/>
        <w:t>The study indicates that in Latin America, 52% of respondents face difficulties in finding workers with English speaking skills, 37% with management and leadership skills, 33% with problem s</w:t>
      </w:r>
      <w:r w:rsidR="008065CF" w:rsidRPr="00473278">
        <w:rPr>
          <w:rFonts w:ascii="Times New Roman" w:hAnsi="Times New Roman" w:cs="Times New Roman"/>
          <w:sz w:val="24"/>
          <w:szCs w:val="24"/>
        </w:rPr>
        <w:t>olving skills and 27% with working</w:t>
      </w:r>
      <w:r w:rsidRPr="00473278">
        <w:rPr>
          <w:rFonts w:ascii="Times New Roman" w:hAnsi="Times New Roman" w:cs="Times New Roman"/>
          <w:sz w:val="24"/>
          <w:szCs w:val="24"/>
        </w:rPr>
        <w:t xml:space="preserve"> as a team, and 25% with technical skills. Finding skills in research and development seems to be particularly a problem in Latin America, 40% of executives surveyed responding as very difficult to find skilled labor in this area.</w:t>
      </w:r>
      <w:r w:rsidR="005A7EAD" w:rsidRPr="00473278">
        <w:rPr>
          <w:rFonts w:ascii="Times New Roman" w:hAnsi="Times New Roman" w:cs="Times New Roman"/>
          <w:sz w:val="24"/>
          <w:szCs w:val="24"/>
        </w:rPr>
        <w:t xml:space="preserve"> So, the questions that could be discussed with respect to this issue are what is the permanent solution to this challenge and how could that affect the progress of emerging economies</w:t>
      </w:r>
      <w:r w:rsidR="0028188F" w:rsidRPr="0047327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8188F" w:rsidRPr="00473278">
        <w:rPr>
          <w:rFonts w:ascii="Times New Roman" w:hAnsi="Times New Roman" w:cs="Times New Roman"/>
          <w:sz w:val="24"/>
          <w:szCs w:val="24"/>
        </w:rPr>
        <w:t>Lenartowicz</w:t>
      </w:r>
      <w:proofErr w:type="spellEnd"/>
      <w:r w:rsidR="0028188F" w:rsidRPr="00473278">
        <w:rPr>
          <w:rFonts w:ascii="Times New Roman" w:hAnsi="Times New Roman" w:cs="Times New Roman"/>
          <w:sz w:val="24"/>
          <w:szCs w:val="24"/>
        </w:rPr>
        <w:t xml:space="preserve"> &amp; Johnson, 2007)</w:t>
      </w:r>
      <w:r w:rsidR="005A7EAD" w:rsidRPr="00473278">
        <w:rPr>
          <w:rFonts w:ascii="Times New Roman" w:hAnsi="Times New Roman" w:cs="Times New Roman"/>
          <w:sz w:val="24"/>
          <w:szCs w:val="24"/>
        </w:rPr>
        <w:t>.</w:t>
      </w:r>
    </w:p>
    <w:p w:rsidR="0028188F" w:rsidRPr="00473278" w:rsidRDefault="0028188F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28188F" w:rsidRPr="00473278" w:rsidRDefault="0028188F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65EB0" w:rsidRPr="00473278" w:rsidRDefault="00665EB0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65EB0" w:rsidRPr="00473278" w:rsidRDefault="00665EB0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65EB0" w:rsidRPr="00473278" w:rsidRDefault="00665EB0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65EB0" w:rsidRDefault="00665EB0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4311" w:rsidRDefault="003A4311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4311" w:rsidRDefault="003A4311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4311" w:rsidRDefault="003A4311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4311" w:rsidRPr="00473278" w:rsidRDefault="003A4311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65EB0" w:rsidRPr="00473278" w:rsidRDefault="00665EB0" w:rsidP="005A7EA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28188F" w:rsidRPr="00473278" w:rsidRDefault="00665EB0" w:rsidP="00665EB0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327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8188F" w:rsidRPr="00473278" w:rsidRDefault="0028188F" w:rsidP="004F6503">
      <w:pPr>
        <w:spacing w:line="48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night, E. (2010). Five Perspectives on an Emerging Market: Challenges with Clean Tech Private Equity. </w:t>
      </w:r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SRN Electronic Journal</w:t>
      </w: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 10.2139/ssrn.1905404</w:t>
      </w:r>
    </w:p>
    <w:p w:rsidR="006C0029" w:rsidRPr="00473278" w:rsidRDefault="006C0029" w:rsidP="004F6503">
      <w:pPr>
        <w:spacing w:line="48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oudal</w:t>
      </w:r>
      <w:proofErr w:type="spell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Peter &amp; </w:t>
      </w:r>
      <w:proofErr w:type="spell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audhuri</w:t>
      </w:r>
      <w:proofErr w:type="spell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tanu</w:t>
      </w:r>
      <w:proofErr w:type="spell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(2007). Managing the Talent Crisis in Global Manufacturing.</w:t>
      </w:r>
    </w:p>
    <w:p w:rsidR="0028188F" w:rsidRPr="00473278" w:rsidRDefault="0028188F" w:rsidP="004F6503">
      <w:pPr>
        <w:spacing w:line="48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nartowicz</w:t>
      </w:r>
      <w:proofErr w:type="spell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., &amp; Johnson, J. (2007). Staffing managerial positions in emerging markets: a cultural perspective. </w:t>
      </w:r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International Journal </w:t>
      </w:r>
      <w:proofErr w:type="gramStart"/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Of</w:t>
      </w:r>
      <w:proofErr w:type="gramEnd"/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Emerging Markets</w:t>
      </w: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2</w:t>
      </w: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3), 207-214. </w:t>
      </w:r>
      <w:proofErr w:type="spellStart"/>
      <w:proofErr w:type="gram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 10.1108/17468800710758369</w:t>
      </w:r>
    </w:p>
    <w:p w:rsidR="0028188F" w:rsidRDefault="0028188F" w:rsidP="004F6503">
      <w:pPr>
        <w:spacing w:line="48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dmanabhan</w:t>
      </w:r>
      <w:proofErr w:type="spell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G. (2014). Evolving regulations and emerging market challenges – the Indian context. </w:t>
      </w:r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Macroeconomics </w:t>
      </w:r>
      <w:proofErr w:type="gramStart"/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nd</w:t>
      </w:r>
      <w:proofErr w:type="gramEnd"/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Finance In Emerging Market Economies</w:t>
      </w: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47327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7</w:t>
      </w:r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1), 195-204. </w:t>
      </w:r>
      <w:proofErr w:type="spellStart"/>
      <w:proofErr w:type="gramStart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proofErr w:type="gramEnd"/>
      <w:r w:rsidRPr="0047327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 10.1080/17520843.2013.870222</w:t>
      </w:r>
    </w:p>
    <w:p w:rsidR="006C0029" w:rsidRPr="00665EB0" w:rsidRDefault="006C0029" w:rsidP="004F6503">
      <w:pPr>
        <w:spacing w:line="48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sectPr w:rsidR="006C0029" w:rsidRPr="00665EB0" w:rsidSect="00AA3C7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3167" w:rsidRDefault="00083167" w:rsidP="005A7EAD">
      <w:pPr>
        <w:spacing w:after="0" w:line="240" w:lineRule="auto"/>
      </w:pPr>
      <w:r>
        <w:separator/>
      </w:r>
    </w:p>
  </w:endnote>
  <w:endnote w:type="continuationSeparator" w:id="0">
    <w:p w:rsidR="00083167" w:rsidRDefault="00083167" w:rsidP="005A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3167" w:rsidRDefault="00083167" w:rsidP="005A7EAD">
      <w:pPr>
        <w:spacing w:after="0" w:line="240" w:lineRule="auto"/>
      </w:pPr>
      <w:r>
        <w:separator/>
      </w:r>
    </w:p>
  </w:footnote>
  <w:footnote w:type="continuationSeparator" w:id="0">
    <w:p w:rsidR="00083167" w:rsidRDefault="00083167" w:rsidP="005A7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5A7EAD" w:rsidP="005A7EAD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STAFFING OPERATIONS</w:t>
        </w:r>
        <w:r w:rsidR="001065D9" w:rsidRPr="003F486B">
          <w:rPr>
            <w:rFonts w:ascii="Times New Roman" w:hAnsi="Times New Roman" w:cs="Times New Roman"/>
            <w:sz w:val="20"/>
          </w:rPr>
          <w:tab/>
        </w:r>
        <w:r w:rsidR="001065D9" w:rsidRPr="003F486B">
          <w:rPr>
            <w:rFonts w:ascii="Times New Roman" w:hAnsi="Times New Roman" w:cs="Times New Roman"/>
            <w:sz w:val="20"/>
          </w:rPr>
          <w:tab/>
        </w:r>
        <w:r w:rsidR="001065D9" w:rsidRPr="003F486B">
          <w:rPr>
            <w:rFonts w:ascii="Times New Roman" w:hAnsi="Times New Roman" w:cs="Times New Roman"/>
            <w:sz w:val="20"/>
          </w:rPr>
          <w:fldChar w:fldCharType="begin"/>
        </w:r>
        <w:r w:rsidR="001065D9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1065D9" w:rsidRPr="003F486B">
          <w:rPr>
            <w:rFonts w:ascii="Times New Roman" w:hAnsi="Times New Roman" w:cs="Times New Roman"/>
            <w:sz w:val="20"/>
          </w:rPr>
          <w:fldChar w:fldCharType="separate"/>
        </w:r>
        <w:r w:rsidR="003A4311">
          <w:rPr>
            <w:rFonts w:ascii="Times New Roman" w:hAnsi="Times New Roman" w:cs="Times New Roman"/>
            <w:noProof/>
            <w:sz w:val="20"/>
          </w:rPr>
          <w:t>4</w:t>
        </w:r>
        <w:r w:rsidR="001065D9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083167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1065D9" w:rsidP="005A7EAD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 xml:space="preserve">Running Head: </w:t>
        </w:r>
        <w:r w:rsidR="005A7EAD">
          <w:rPr>
            <w:rFonts w:ascii="Times New Roman" w:hAnsi="Times New Roman" w:cs="Times New Roman"/>
            <w:sz w:val="20"/>
          </w:rPr>
          <w:t>STAFFING OPERATIONS</w:t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fldChar w:fldCharType="begin"/>
        </w:r>
        <w:r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3F486B">
          <w:rPr>
            <w:rFonts w:ascii="Times New Roman" w:hAnsi="Times New Roman" w:cs="Times New Roman"/>
            <w:sz w:val="20"/>
          </w:rPr>
          <w:fldChar w:fldCharType="separate"/>
        </w:r>
        <w:r w:rsidR="003A4311">
          <w:rPr>
            <w:rFonts w:ascii="Times New Roman" w:hAnsi="Times New Roman" w:cs="Times New Roman"/>
            <w:noProof/>
            <w:sz w:val="20"/>
          </w:rPr>
          <w:t>1</w:t>
        </w:r>
        <w:r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083167">
    <w:pPr>
      <w:pStyle w:val="Header"/>
      <w:rPr>
        <w:rFonts w:ascii="Times New Roman" w:hAnsi="Times New Roman" w:cs="Times New Roman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jU0tLAwN7S0MDZV0lEKTi0uzszPAykwqQUAolnRWCwAAAA="/>
  </w:docVars>
  <w:rsids>
    <w:rsidRoot w:val="007A3321"/>
    <w:rsid w:val="00083167"/>
    <w:rsid w:val="001065D9"/>
    <w:rsid w:val="0028188F"/>
    <w:rsid w:val="002A10B5"/>
    <w:rsid w:val="002B6738"/>
    <w:rsid w:val="003A4311"/>
    <w:rsid w:val="00473278"/>
    <w:rsid w:val="004F6503"/>
    <w:rsid w:val="005A7EAD"/>
    <w:rsid w:val="00665EB0"/>
    <w:rsid w:val="006C0029"/>
    <w:rsid w:val="007A3321"/>
    <w:rsid w:val="00801BCD"/>
    <w:rsid w:val="008065CF"/>
    <w:rsid w:val="00820DE5"/>
    <w:rsid w:val="009423AD"/>
    <w:rsid w:val="009D58F2"/>
    <w:rsid w:val="00AC6AA9"/>
    <w:rsid w:val="00DC68BF"/>
    <w:rsid w:val="00DE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5A8ED7-195B-4F80-A7F6-CFC37EA9A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2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321"/>
  </w:style>
  <w:style w:type="paragraph" w:styleId="Footer">
    <w:name w:val="footer"/>
    <w:basedOn w:val="Normal"/>
    <w:link w:val="FooterChar"/>
    <w:uiPriority w:val="99"/>
    <w:unhideWhenUsed/>
    <w:rsid w:val="005A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E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Chaudry</dc:creator>
  <cp:keywords/>
  <dc:description/>
  <cp:lastModifiedBy>imransaleem30141@outlook.fr</cp:lastModifiedBy>
  <cp:revision>3</cp:revision>
  <dcterms:created xsi:type="dcterms:W3CDTF">2019-03-15T16:44:00Z</dcterms:created>
  <dcterms:modified xsi:type="dcterms:W3CDTF">2019-03-15T16:45:00Z</dcterms:modified>
</cp:coreProperties>
</file>